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B0D" w:rsidRDefault="00031B0D" w:rsidP="00031B0D">
      <w:pPr>
        <w:pStyle w:val="Title"/>
        <w:jc w:val="center"/>
      </w:pPr>
      <w:r>
        <w:t>566 E-Guard Report</w:t>
      </w:r>
    </w:p>
    <w:p w:rsidR="00031B0D" w:rsidRDefault="00031B0D" w:rsidP="00031B0D">
      <w:pPr>
        <w:pStyle w:val="Subtitle"/>
        <w:jc w:val="center"/>
      </w:pPr>
      <w:r>
        <w:t>Ting Zhou</w:t>
      </w:r>
    </w:p>
    <w:p w:rsidR="00016D2C" w:rsidRDefault="00016D2C" w:rsidP="00016D2C">
      <w:pPr>
        <w:pStyle w:val="Heading1"/>
        <w:numPr>
          <w:ilvl w:val="0"/>
          <w:numId w:val="4"/>
        </w:numPr>
      </w:pPr>
      <w:r>
        <w:t>Related Software and Libraries</w:t>
      </w:r>
    </w:p>
    <w:p w:rsidR="00016D2C" w:rsidRDefault="00016D2C" w:rsidP="00DF28D7">
      <w:pPr>
        <w:pStyle w:val="ListParagraph"/>
        <w:numPr>
          <w:ilvl w:val="0"/>
          <w:numId w:val="7"/>
        </w:numPr>
      </w:pPr>
      <w:r>
        <w:t xml:space="preserve">MAMP or XAMPP </w:t>
      </w:r>
      <w:r w:rsidR="00DF28D7">
        <w:t>is used as Apache server and MyS</w:t>
      </w:r>
      <w:r>
        <w:t>ql DB setup.</w:t>
      </w:r>
      <w:r w:rsidR="00DF28D7">
        <w:t xml:space="preserve"> The program under </w:t>
      </w:r>
      <w:r w:rsidR="00DF28D7" w:rsidRPr="00DF28D7">
        <w:rPr>
          <w:i/>
        </w:rPr>
        <w:t>E-Guard/E-Guard-Server</w:t>
      </w:r>
      <w:r w:rsidR="00DF28D7">
        <w:t xml:space="preserve"> is running on the Apache Server under the directory </w:t>
      </w:r>
      <w:r w:rsidR="00DF28D7">
        <w:rPr>
          <w:i/>
        </w:rPr>
        <w:t>localhost/E-Guard/E-Guard-Server.</w:t>
      </w:r>
    </w:p>
    <w:p w:rsidR="00DF28D7" w:rsidRDefault="00DF28D7" w:rsidP="00DF28D7">
      <w:pPr>
        <w:pStyle w:val="ListParagraph"/>
        <w:numPr>
          <w:ilvl w:val="0"/>
          <w:numId w:val="7"/>
        </w:numPr>
      </w:pPr>
      <w:r>
        <w:t>I u</w:t>
      </w:r>
      <w:r w:rsidR="00A232A6">
        <w:t xml:space="preserve">se the </w:t>
      </w:r>
      <w:bookmarkStart w:id="0" w:name="_GoBack"/>
      <w:bookmarkEnd w:id="0"/>
    </w:p>
    <w:p w:rsidR="00016D2C" w:rsidRDefault="00016D2C" w:rsidP="00016D2C">
      <w:r>
        <w:t>2. Chrome.tabs is the main Chrome API I used to control the chrome's page. Every</w:t>
      </w:r>
      <w:r w:rsidR="00DF28D7">
        <w:t xml:space="preserve"> </w:t>
      </w:r>
      <w:r>
        <w:t>time user access to a new page, the extension's b</w:t>
      </w:r>
      <w:r>
        <w:t xml:space="preserve">ackground.js will check if the </w:t>
      </w:r>
      <w:r>
        <w:t>URL is allowed.</w:t>
      </w:r>
    </w:p>
    <w:p w:rsidR="00016D2C" w:rsidRDefault="00016D2C" w:rsidP="00016D2C"/>
    <w:p w:rsidR="00016D2C" w:rsidRDefault="00016D2C" w:rsidP="00016D2C">
      <w:r>
        <w:t>## Installation Steps:</w:t>
      </w:r>
    </w:p>
    <w:p w:rsidR="00016D2C" w:rsidRDefault="00016D2C" w:rsidP="00016D2C"/>
    <w:p w:rsidR="00016D2C" w:rsidRDefault="00016D2C" w:rsidP="00016D2C">
      <w:r>
        <w:t>1. Create a DB in Phpmyadmin called e-guard. Import the *DB.sql* from the directory *'{server root directory}/E-Guard/E-Guard-Database'*</w:t>
      </w:r>
    </w:p>
    <w:p w:rsidR="00016D2C" w:rsidRDefault="00016D2C" w:rsidP="00016D2C">
      <w:r>
        <w:t>2. Load the extension directory "./E-Guard/E-Guard-Client" from the Chrome Extension Page.</w:t>
      </w:r>
    </w:p>
    <w:p w:rsidR="00016D2C" w:rsidRDefault="00016D2C" w:rsidP="00016D2C">
      <w:r>
        <w:t>3. You can click the E-Guard Extension -&gt; Options to get to the configuration page.</w:t>
      </w:r>
    </w:p>
    <w:p w:rsidR="00016D2C" w:rsidRPr="00016D2C" w:rsidRDefault="00016D2C" w:rsidP="00016D2C">
      <w:r>
        <w:t>4. You can uninstalll it by click the uninstall icon from the Chrome Extension page.</w:t>
      </w:r>
    </w:p>
    <w:p w:rsidR="006816C1" w:rsidRDefault="006816C1" w:rsidP="006816C1">
      <w:pPr>
        <w:pStyle w:val="Heading1"/>
        <w:numPr>
          <w:ilvl w:val="0"/>
          <w:numId w:val="4"/>
        </w:numPr>
      </w:pPr>
      <w:r>
        <w:t>User Interface</w:t>
      </w:r>
    </w:p>
    <w:p w:rsidR="003F24F9" w:rsidRDefault="003F24F9" w:rsidP="004544A2">
      <w:pPr>
        <w:pStyle w:val="Heading3"/>
        <w:numPr>
          <w:ilvl w:val="0"/>
          <w:numId w:val="6"/>
        </w:numPr>
      </w:pPr>
      <w:r>
        <w:t xml:space="preserve">Chrome Extension </w:t>
      </w:r>
      <w:r w:rsidR="004544A2">
        <w:t xml:space="preserve">Popup </w:t>
      </w:r>
      <w:r>
        <w:t>Page</w:t>
      </w:r>
    </w:p>
    <w:p w:rsidR="00403B43" w:rsidRDefault="008965A2" w:rsidP="00403B43">
      <w:r>
        <w:tab/>
      </w:r>
      <w:r w:rsidR="00403B43">
        <w:t xml:space="preserve">This is the Client side of my E-Guard chrome extension. </w:t>
      </w:r>
      <w:r w:rsidR="00AF65CB">
        <w:t xml:space="preserve">I implemented 3 visualization </w:t>
      </w:r>
      <w:r w:rsidR="005E44D1">
        <w:t xml:space="preserve">pages for visualizing the time spent on visited websites, Bar Chart, Table, Chart. </w:t>
      </w:r>
    </w:p>
    <w:p w:rsidR="008965A2" w:rsidRPr="005E44D1" w:rsidRDefault="008965A2" w:rsidP="00403B43">
      <w:pPr>
        <w:rPr>
          <w:b/>
        </w:rPr>
      </w:pPr>
      <w:r>
        <w:rPr>
          <w:b/>
        </w:rPr>
        <w:tab/>
      </w:r>
    </w:p>
    <w:p w:rsidR="004544A2" w:rsidRDefault="003F24F9" w:rsidP="004544A2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1A552C5C" wp14:editId="1100D035">
            <wp:extent cx="3952240" cy="3122910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7474" cy="312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6C1" w:rsidRDefault="004544A2" w:rsidP="004544A2">
      <w:pPr>
        <w:pStyle w:val="Caption"/>
        <w:jc w:val="center"/>
      </w:pPr>
      <w:r>
        <w:t xml:space="preserve">Figure </w:t>
      </w:r>
      <w:fldSimple w:instr=" SEQ Figure \* ARABIC ">
        <w:r w:rsidR="00707A83">
          <w:rPr>
            <w:noProof/>
          </w:rPr>
          <w:t>1</w:t>
        </w:r>
      </w:fldSimple>
      <w:r>
        <w:t xml:space="preserve"> Bar Table</w:t>
      </w:r>
    </w:p>
    <w:p w:rsidR="004544A2" w:rsidRDefault="004544A2" w:rsidP="004544A2">
      <w:pPr>
        <w:keepNext/>
        <w:jc w:val="center"/>
      </w:pPr>
      <w:r>
        <w:rPr>
          <w:noProof/>
        </w:rPr>
        <w:drawing>
          <wp:inline distT="0" distB="0" distL="0" distR="0" wp14:anchorId="6D7242D9" wp14:editId="4E412A97">
            <wp:extent cx="3891232" cy="276214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01936" cy="276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4A2" w:rsidRDefault="004544A2" w:rsidP="004544A2">
      <w:pPr>
        <w:pStyle w:val="Caption"/>
        <w:jc w:val="center"/>
      </w:pPr>
      <w:r>
        <w:t xml:space="preserve">Figure </w:t>
      </w:r>
      <w:fldSimple w:instr=" SEQ Figure \* ARABIC ">
        <w:r w:rsidR="00707A83">
          <w:rPr>
            <w:noProof/>
          </w:rPr>
          <w:t>2</w:t>
        </w:r>
      </w:fldSimple>
      <w:r>
        <w:t xml:space="preserve"> Chart</w:t>
      </w:r>
    </w:p>
    <w:p w:rsidR="004544A2" w:rsidRDefault="004544A2" w:rsidP="004544A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796468B" wp14:editId="169D71FD">
            <wp:extent cx="3693160" cy="1851282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02063" cy="18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4A2" w:rsidRDefault="004544A2" w:rsidP="004544A2">
      <w:pPr>
        <w:pStyle w:val="Caption"/>
        <w:jc w:val="center"/>
      </w:pPr>
      <w:r>
        <w:t xml:space="preserve">Figure </w:t>
      </w:r>
      <w:fldSimple w:instr=" SEQ Figure \* ARABIC ">
        <w:r w:rsidR="00707A83">
          <w:rPr>
            <w:noProof/>
          </w:rPr>
          <w:t>3</w:t>
        </w:r>
      </w:fldSimple>
      <w:r>
        <w:t xml:space="preserve"> Table</w:t>
      </w:r>
    </w:p>
    <w:p w:rsidR="004544A2" w:rsidRDefault="004544A2" w:rsidP="004544A2">
      <w:pPr>
        <w:pStyle w:val="Heading3"/>
        <w:numPr>
          <w:ilvl w:val="0"/>
          <w:numId w:val="6"/>
        </w:numPr>
      </w:pPr>
      <w:r>
        <w:t>Configuration Page</w:t>
      </w:r>
    </w:p>
    <w:p w:rsidR="00DE1E41" w:rsidRDefault="00DE1E41" w:rsidP="00DE1E41">
      <w:pPr>
        <w:keepNext/>
        <w:jc w:val="center"/>
      </w:pPr>
      <w:r>
        <w:rPr>
          <w:noProof/>
        </w:rPr>
        <w:drawing>
          <wp:inline distT="0" distB="0" distL="0" distR="0" wp14:anchorId="554F1E6E" wp14:editId="2C8FEDA1">
            <wp:extent cx="3627120" cy="211833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2082" cy="212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4A2" w:rsidRDefault="00DE1E41" w:rsidP="00DE1E41">
      <w:pPr>
        <w:pStyle w:val="Caption"/>
        <w:jc w:val="center"/>
      </w:pPr>
      <w:r>
        <w:t xml:space="preserve">Figure </w:t>
      </w:r>
      <w:fldSimple w:instr=" SEQ Figure \* ARABIC ">
        <w:r w:rsidR="00707A83">
          <w:rPr>
            <w:noProof/>
          </w:rPr>
          <w:t>4</w:t>
        </w:r>
      </w:fldSimple>
      <w:r>
        <w:t xml:space="preserve"> User Login</w:t>
      </w:r>
    </w:p>
    <w:p w:rsidR="00DE1E41" w:rsidRDefault="00DE1E41" w:rsidP="00DE1E41">
      <w:r>
        <w:t>Username: ztlevi</w:t>
      </w:r>
    </w:p>
    <w:p w:rsidR="00DE1E41" w:rsidRDefault="00DE1E41" w:rsidP="00DE1E41">
      <w:r>
        <w:t>Password: ztlevi</w:t>
      </w:r>
    </w:p>
    <w:p w:rsidR="00707A83" w:rsidRDefault="00707A83" w:rsidP="00707A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6D03D5D" wp14:editId="072F0F73">
            <wp:extent cx="3941916" cy="3341504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49480" cy="3347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E41" w:rsidRDefault="00707A83" w:rsidP="00707A8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Pick Categories</w:t>
      </w:r>
    </w:p>
    <w:p w:rsidR="00707A83" w:rsidRDefault="00707A83" w:rsidP="00707A83">
      <w:pPr>
        <w:keepNext/>
        <w:jc w:val="center"/>
      </w:pPr>
      <w:r>
        <w:rPr>
          <w:noProof/>
        </w:rPr>
        <w:drawing>
          <wp:inline distT="0" distB="0" distL="0" distR="0" wp14:anchorId="605CA1E0" wp14:editId="2081A600">
            <wp:extent cx="3495040" cy="296269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1540" cy="2968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A83" w:rsidRDefault="00707A83" w:rsidP="00707A8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Block List</w:t>
      </w:r>
    </w:p>
    <w:p w:rsidR="00707A83" w:rsidRDefault="00707A83" w:rsidP="00707A83">
      <w:pPr>
        <w:pStyle w:val="Heading3"/>
        <w:numPr>
          <w:ilvl w:val="0"/>
          <w:numId w:val="6"/>
        </w:numPr>
      </w:pPr>
      <w:r>
        <w:lastRenderedPageBreak/>
        <w:t>Database Structure</w:t>
      </w:r>
    </w:p>
    <w:p w:rsidR="00707A83" w:rsidRDefault="00707A83" w:rsidP="00707A83">
      <w:pPr>
        <w:keepNext/>
        <w:jc w:val="center"/>
      </w:pPr>
      <w:r>
        <w:rPr>
          <w:noProof/>
        </w:rPr>
        <w:drawing>
          <wp:inline distT="0" distB="0" distL="0" distR="0" wp14:anchorId="3110476D" wp14:editId="753FE7D7">
            <wp:extent cx="4814164" cy="1296035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4167" cy="129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A83" w:rsidRPr="00707A83" w:rsidRDefault="00707A83" w:rsidP="00707A8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MySql</w:t>
      </w:r>
    </w:p>
    <w:p w:rsidR="00031B0D" w:rsidRDefault="00031B0D" w:rsidP="006816C1">
      <w:pPr>
        <w:pStyle w:val="Heading1"/>
        <w:numPr>
          <w:ilvl w:val="0"/>
          <w:numId w:val="4"/>
        </w:numPr>
      </w:pPr>
      <w:r>
        <w:t>Class Diagrams</w:t>
      </w:r>
    </w:p>
    <w:p w:rsidR="00031B0D" w:rsidRDefault="00031B0D" w:rsidP="00031B0D">
      <w:pPr>
        <w:pStyle w:val="Heading2"/>
        <w:numPr>
          <w:ilvl w:val="0"/>
          <w:numId w:val="3"/>
        </w:numPr>
      </w:pPr>
      <w:r w:rsidRPr="00031B0D">
        <w:t>Singleton</w:t>
      </w:r>
    </w:p>
    <w:p w:rsidR="00031B0D" w:rsidRPr="00031B0D" w:rsidRDefault="00031B0D" w:rsidP="00031B0D">
      <w:pPr>
        <w:pStyle w:val="Heading3"/>
      </w:pPr>
      <w:r>
        <w:tab/>
        <w:t>UML</w:t>
      </w:r>
    </w:p>
    <w:p w:rsidR="00031B0D" w:rsidRDefault="00031B0D" w:rsidP="00031B0D">
      <w:pPr>
        <w:keepNext/>
        <w:jc w:val="center"/>
      </w:pPr>
      <w:r>
        <w:rPr>
          <w:noProof/>
        </w:rPr>
        <w:drawing>
          <wp:inline distT="0" distB="0" distL="0" distR="0" wp14:anchorId="2448FEDC" wp14:editId="509CEAD9">
            <wp:extent cx="2579812" cy="2499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9994" cy="2509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1B0D" w:rsidRDefault="00031B0D" w:rsidP="00031B0D">
      <w:pPr>
        <w:pStyle w:val="Caption"/>
        <w:jc w:val="center"/>
      </w:pPr>
      <w:r>
        <w:t xml:space="preserve">Figure </w:t>
      </w:r>
      <w:fldSimple w:instr=" SEQ Figure \* ARABIC ">
        <w:r w:rsidR="00707A83">
          <w:rPr>
            <w:noProof/>
          </w:rPr>
          <w:t>8</w:t>
        </w:r>
      </w:fldSimple>
      <w:r>
        <w:t xml:space="preserve"> Singleton UML</w:t>
      </w:r>
    </w:p>
    <w:p w:rsidR="00031B0D" w:rsidRPr="00031B0D" w:rsidRDefault="00031B0D" w:rsidP="00031B0D">
      <w:pPr>
        <w:pStyle w:val="Heading3"/>
      </w:pPr>
      <w:r>
        <w:tab/>
        <w:t xml:space="preserve">Source Code: 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declare Timer CLas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im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ni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Interval (in seconds) to update timer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3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limitedTi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In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imeLimitation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Add sites which are not in the top threshold sites to "other" category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WARNING: Setting the threshold too low will schew the data se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o that it will favor sites that already have a lot of time bu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trash the ones that are visited frequently for short periods of tim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combineEntrie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hreshold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oth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other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Don't do anything if there are less than threshold domain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Objec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key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lt;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hreshold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ort the domains by decreasing "all" tim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[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us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or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-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Delete data after top threshold and add it to other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hreshold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oth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dele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dele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other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oth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Check to make sure data is kept for the same day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checkD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odaySt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ne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D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LocaleDateString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saved_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at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saved_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=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daySt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Reset today's data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Reset total for today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Combine entries that are not part of top 500 site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combineEntrie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50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Keep track of number of days web timer has been used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num_day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In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num_day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)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1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Update dat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at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daySt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Extract the domain from the url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e.g. http://google.com/ -&gt; google.com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extract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r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FF5500"/>
          <w:sz w:val="20"/>
          <w:szCs w:val="20"/>
        </w:rPr>
        <w:t>/:\/\/(www\.)?(.+?)\//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matc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r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[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2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nBlacklis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matc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FF5500"/>
          <w:sz w:val="20"/>
          <w:szCs w:val="20"/>
        </w:rPr>
        <w:t>/^http/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blacklis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blacklist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blacklis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matc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blacklis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fal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get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set Time limitation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etTim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i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imitedTi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ime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*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60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*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6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getTim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imitedTi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default setting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etDefault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blacklis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blacklist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blacklist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example.com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number of days Web Timer has been used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num_day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num_day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1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dat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at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at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ne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D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LocaleDateString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domains seen befor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total time spen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imeLimitation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imeLimitation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720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Limit how many sites the chart show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chart_limit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chart_limit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9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"other" category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NOTE: other.today is not currently used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other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other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Update the data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update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Only count time if system has not been idle for 30 second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idl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querySt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3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st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st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=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activ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lect single active tab from focused window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ab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'lastFocusedWindow'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'active'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},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ab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ab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=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a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ab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Make sure 'today' is up-to-dat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checkD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Blacklis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a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extract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a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Add domain to domain list if not already presen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1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}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Update total tim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gt;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In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windo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imeLimitation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window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getCurren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windo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er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Exceed the time limitation! \nPlease contact the administrator to modify limited time.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window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remov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windo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id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Update badge with number of minutes spent on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current sit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num_m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Mat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flo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/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6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String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num_m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4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num_m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m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browserA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etBadgeTex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ex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num_min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}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Clear badg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browserA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etBadgeTex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ex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"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get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i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})();</w:t>
      </w:r>
    </w:p>
    <w:p w:rsidR="00031B0D" w:rsidRPr="00031B0D" w:rsidRDefault="00031B0D" w:rsidP="00031B0D"/>
    <w:p w:rsidR="00031B0D" w:rsidRDefault="00031B0D" w:rsidP="00507533">
      <w:pPr>
        <w:pStyle w:val="Heading2"/>
        <w:numPr>
          <w:ilvl w:val="0"/>
          <w:numId w:val="3"/>
        </w:numPr>
      </w:pPr>
      <w:r w:rsidRPr="00031B0D">
        <w:lastRenderedPageBreak/>
        <w:t>Façade</w:t>
      </w:r>
    </w:p>
    <w:p w:rsidR="00507533" w:rsidRDefault="00507533" w:rsidP="00507533">
      <w:pPr>
        <w:pStyle w:val="Heading3"/>
      </w:pPr>
      <w:r>
        <w:tab/>
        <w:t>UML</w:t>
      </w:r>
    </w:p>
    <w:p w:rsidR="00507533" w:rsidRDefault="00507533" w:rsidP="00507533">
      <w:pPr>
        <w:keepNext/>
        <w:jc w:val="center"/>
      </w:pPr>
      <w:r>
        <w:rPr>
          <w:noProof/>
        </w:rPr>
        <w:drawing>
          <wp:inline distT="0" distB="0" distL="0" distR="0">
            <wp:extent cx="5486400" cy="5613400"/>
            <wp:effectExtent l="0" t="0" r="0" b="6350"/>
            <wp:docPr id="2" name="Picture 2" descr="C:\Users\zhout\AppData\Local\Microsoft\Windows\INetCache\Content.Word\Control_Faca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hout\AppData\Local\Microsoft\Windows\INetCache\Content.Word\Control_Facad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1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533" w:rsidRPr="00507533" w:rsidRDefault="00507533" w:rsidP="00507533">
      <w:pPr>
        <w:pStyle w:val="Caption"/>
        <w:jc w:val="center"/>
      </w:pPr>
      <w:r>
        <w:t xml:space="preserve">Figure </w:t>
      </w:r>
      <w:fldSimple w:instr=" SEQ Figure \* ARABIC ">
        <w:r w:rsidR="00707A83">
          <w:rPr>
            <w:noProof/>
          </w:rPr>
          <w:t>9</w:t>
        </w:r>
      </w:fldSimple>
      <w:r>
        <w:t xml:space="preserve"> Control_Facade</w:t>
      </w:r>
    </w:p>
    <w:p w:rsidR="00507533" w:rsidRPr="00507533" w:rsidRDefault="00507533" w:rsidP="00507533">
      <w:pPr>
        <w:pStyle w:val="Heading3"/>
      </w:pPr>
      <w:r>
        <w:tab/>
        <w:t xml:space="preserve">Source Code: 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ontrol_Faca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uecoa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initialization for Control_Facade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__construc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                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iv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uecoa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uecoa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set the chain of responsibilities by using setSuccessor(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heckUR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ur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ur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Valid the user login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heckSess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usernam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password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* FROM eguard_user WHERE Username = '{$username}' "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 .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AND Password = '{$password}'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allow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ny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getInitalizationInf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ocked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Category FROM block_category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ock_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ocked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A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::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_COLUM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Limitation FROM timer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A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::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_COLUM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white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URL FROM website_white_list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white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A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::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_COLUM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ack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URL FROM website_black_list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ack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A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::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_COLUM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aveConfigur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ockedCategorie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ockedCategorie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ebsi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ebsi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ocked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lete FROM block_category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ocked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BlockedCategorie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BlockedCategorie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izeo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ockedCategorie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BlockedCategorie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ocked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INSERT INTO block_category (`Category`) VALUES ('{$blockedCategories[$numOfBlockedCategories]}')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ocked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UPDATE timer SET Limitation = $timer LIMIT 1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preg_match_a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/.+?,/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white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LETE FROM website_white_list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white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izeo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)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Whitelis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_UR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_replac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,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white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INSERT INTO website_white_list (`URL`) VALUES ('{$whitelist_URL}')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white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preg_match_a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/.+?,/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ack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LETE FROM website_black_list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ack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izeo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)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Blacklis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_UR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_replac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,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numOf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ack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INSERT INTO website_black_list (`URL`) VALUES ('{$blacklist_URL}')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ack_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mpt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ebsi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amp;&amp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mpt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LETE FROM website_category WHERE URL = '{$website}'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elete_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newWebsi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INSERT INTO website_category (`URL`,`Category`) VALUES ('{$website}','{$category}')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newWebsi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uccess!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507533">
      <w:pPr>
        <w:pStyle w:val="Heading2"/>
        <w:numPr>
          <w:ilvl w:val="0"/>
          <w:numId w:val="3"/>
        </w:numPr>
      </w:pPr>
      <w:r w:rsidRPr="00031B0D">
        <w:lastRenderedPageBreak/>
        <w:t>Chain of responsibility</w:t>
      </w:r>
    </w:p>
    <w:p w:rsidR="00031B0D" w:rsidRDefault="00507533" w:rsidP="00507533">
      <w:pPr>
        <w:pStyle w:val="Heading3"/>
      </w:pPr>
      <w:r>
        <w:tab/>
        <w:t>UML</w:t>
      </w:r>
    </w:p>
    <w:p w:rsidR="00507533" w:rsidRDefault="00507533" w:rsidP="00507533">
      <w:pPr>
        <w:keepNext/>
        <w:jc w:val="center"/>
      </w:pPr>
      <w:r>
        <w:rPr>
          <w:noProof/>
        </w:rPr>
        <w:drawing>
          <wp:inline distT="0" distB="0" distL="0" distR="0">
            <wp:extent cx="5476240" cy="3068320"/>
            <wp:effectExtent l="0" t="0" r="0" b="0"/>
            <wp:docPr id="4" name="Picture 4" descr="C:\Users\zhout\AppData\Local\Microsoft\Windows\INetCache\Content.Word\C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hout\AppData\Local\Microsoft\Windows\INetCache\Content.Word\CoR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306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533" w:rsidRDefault="00507533" w:rsidP="00507533">
      <w:pPr>
        <w:pStyle w:val="Caption"/>
        <w:jc w:val="center"/>
      </w:pPr>
      <w:r>
        <w:t xml:space="preserve">Figure </w:t>
      </w:r>
      <w:fldSimple w:instr=" SEQ Figure \* ARABIC ">
        <w:r w:rsidR="00707A83">
          <w:rPr>
            <w:noProof/>
          </w:rPr>
          <w:t>10</w:t>
        </w:r>
      </w:fldSimple>
      <w:r>
        <w:t xml:space="preserve"> CoR</w:t>
      </w:r>
    </w:p>
    <w:p w:rsidR="00507533" w:rsidRPr="00507533" w:rsidRDefault="00507533" w:rsidP="00507533">
      <w:pPr>
        <w:pStyle w:val="Heading3"/>
        <w:rPr>
          <w:rFonts w:asciiTheme="minorHAnsi" w:eastAsiaTheme="minorEastAsia" w:hAnsiTheme="minorHAnsi" w:cstheme="minorBidi"/>
          <w:color w:val="auto"/>
        </w:rPr>
      </w:pPr>
      <w:r>
        <w:tab/>
        <w:t>Source Code: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ontrol_Faca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set the chain of responsibilities by using setSuccessor(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heckUR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ur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ur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chain of responsibilitie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bstrac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otected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bstrac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tend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URL FROM website_white_list Where URL = '{$request}' LIMIT 10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ataro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* free result set */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allow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iv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tend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URL FROM website_black_list Where URL = '{$request}' LIMIT 10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ataro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ny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tend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Category FROM website_category WHERE URL = '{$request}' LIMIT 10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ataro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Category FROM block_category WHERE Category = '{$datarow[Category]}'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ny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allow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tend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post_data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url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postdata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ttp_build_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post_data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option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ttp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method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POST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eader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Content-type:application/x-www-form-urlencoded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content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postdata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imeout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15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*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60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tex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eam_context_cre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option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query the bluecoat to check the website category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file_get_content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ttp://sitereview.bluecoat.com/rest/categorization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fa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tex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json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decod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preg_match_a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/&gt;.+?&lt;\/a&gt;/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json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categorization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 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Index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Index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izeo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)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Index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trim the categorization string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Index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_replac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&lt;/a&gt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&gt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Index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INSERT INTO website_category (`URL`, `Category`) VALUES ('{$request}','{$categorization[0][$categorizationIndex]}')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cmp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Uncategorized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=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requir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./PHPMailer/PHPMailerAutoload.php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ch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ccess load PHPMailer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Create a new PHPMailer instance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n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HPMai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Tell PHPMailer to use SMTP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isSMTP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Enable SMTP debugging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0 = off (for production use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1 = client message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2 = client and server message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MTPDebug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2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Ask for HTML-friendly debug output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ebugoutpu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tml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the hostname of the mail server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o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smtp.gmail.com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the encryption system to use - ssl (deprecated) or tl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or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587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MTPSecur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ls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Whether to use SMTP authentication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MTPAut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Username to use for SMTP authentication - use full email address for gmail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Usernam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ztlevitest@gmail.com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Password to use for SMTP authentication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assword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helloTest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who the message is to be sent from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From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ztlevitest@gmail.com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ing Zhou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an alternative reply-to addres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addReplyT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ztlevitest@gmail.com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ing Zhou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who the message is to be sent to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addAddre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ztlevtest@yahoo.com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ing Zhou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Username, Email FROM eguard_user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us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AddAddre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{$user['Email']}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{$user['Username']}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the subject line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bjec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PHPMailer GMail SMTP test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Read an HTML message body from an external file, convert referenced images to embedded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convert HTML into a basic plain-text alternative body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od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ello!&lt;br&gt;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.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.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is uncategorized, please go to E-Guard option page and assign it to one category!&lt;br&gt;Thanks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$mail-&gt;msgHTML(file_get_contents('contents.html'), dirname(__FILE__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Replace the plain text body with one created manually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AltBod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his is a plain-text message body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Attach an image file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$mail-&gt;addAttachment('images/phpmailer_mini.png'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nd the message, check for error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nd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)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ch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Mailer Error: 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.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ErrorInf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ch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Message sent!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db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Default="00507533"/>
    <w:sectPr w:rsidR="0050753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93754"/>
    <w:multiLevelType w:val="hybridMultilevel"/>
    <w:tmpl w:val="574C5B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12C6"/>
    <w:multiLevelType w:val="hybridMultilevel"/>
    <w:tmpl w:val="12AEFE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F0B13"/>
    <w:multiLevelType w:val="hybridMultilevel"/>
    <w:tmpl w:val="CF20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06C78"/>
    <w:multiLevelType w:val="hybridMultilevel"/>
    <w:tmpl w:val="10BA1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A34157"/>
    <w:multiLevelType w:val="hybridMultilevel"/>
    <w:tmpl w:val="3BBCF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71122B"/>
    <w:multiLevelType w:val="hybridMultilevel"/>
    <w:tmpl w:val="CD7456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C23913"/>
    <w:multiLevelType w:val="hybridMultilevel"/>
    <w:tmpl w:val="56C40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jI0MTYwMjY0MTdQ0lEKTi0uzszPAykwqgUAb3kEtSwAAAA="/>
  </w:docVars>
  <w:rsids>
    <w:rsidRoot w:val="006D24A4"/>
    <w:rsid w:val="00016D2C"/>
    <w:rsid w:val="00031B0D"/>
    <w:rsid w:val="00186D98"/>
    <w:rsid w:val="003F24F9"/>
    <w:rsid w:val="00403B43"/>
    <w:rsid w:val="0041454D"/>
    <w:rsid w:val="00435B3A"/>
    <w:rsid w:val="004544A2"/>
    <w:rsid w:val="0047467B"/>
    <w:rsid w:val="00507533"/>
    <w:rsid w:val="005E44D1"/>
    <w:rsid w:val="006816C1"/>
    <w:rsid w:val="006D24A4"/>
    <w:rsid w:val="00707A83"/>
    <w:rsid w:val="008965A2"/>
    <w:rsid w:val="00A232A6"/>
    <w:rsid w:val="00A81BD2"/>
    <w:rsid w:val="00AF65CB"/>
    <w:rsid w:val="00B90176"/>
    <w:rsid w:val="00DE1E41"/>
    <w:rsid w:val="00DF28D7"/>
    <w:rsid w:val="00DF29CB"/>
    <w:rsid w:val="00ED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11785"/>
  <w15:chartTrackingRefBased/>
  <w15:docId w15:val="{3DBC5224-6C22-44BB-B4B3-FEC3C3F06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1B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B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1B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B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1B0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1B0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31B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1B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1B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1B0D"/>
    <w:rPr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031B0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31B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B0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B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10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13084">
          <w:marLeft w:val="0"/>
          <w:marRight w:val="-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3936">
              <w:marLeft w:val="0"/>
              <w:marRight w:val="-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48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240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489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207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112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93538">
          <w:marLeft w:val="0"/>
          <w:marRight w:val="-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23274">
              <w:marLeft w:val="0"/>
              <w:marRight w:val="-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53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116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050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74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255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2462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652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7730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434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7457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1691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9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0765">
          <w:marLeft w:val="0"/>
          <w:marRight w:val="-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01907">
              <w:marLeft w:val="0"/>
              <w:marRight w:val="-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95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43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062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863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448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226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8067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3472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9949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685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85884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7153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31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6</Pages>
  <Words>3351</Words>
  <Characters>19106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Zhou</dc:creator>
  <cp:keywords/>
  <dc:description/>
  <cp:lastModifiedBy>Ting Zhou</cp:lastModifiedBy>
  <cp:revision>11</cp:revision>
  <dcterms:created xsi:type="dcterms:W3CDTF">2017-04-10T21:09:00Z</dcterms:created>
  <dcterms:modified xsi:type="dcterms:W3CDTF">2017-04-10T23:48:00Z</dcterms:modified>
</cp:coreProperties>
</file>